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"/>
        <w:gridCol w:w="3431"/>
      </w:tblGrid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Method</w:t>
            </w:r>
          </w:p>
        </w:tc>
        <w:tc>
          <w:tcPr>
            <w:tcW w:w="3431" w:type="dxa"/>
          </w:tcPr>
          <w:p w:rsidR="006402A1" w:rsidRDefault="006402A1">
            <w:r>
              <w:t>Elimination rate</w:t>
            </w:r>
            <w:r w:rsidR="00ED4874">
              <w:t xml:space="preserve"> (%)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QF</w:t>
            </w:r>
          </w:p>
        </w:tc>
        <w:tc>
          <w:tcPr>
            <w:tcW w:w="3431" w:type="dxa"/>
          </w:tcPr>
          <w:p w:rsidR="006402A1" w:rsidRDefault="00ED4874">
            <w:r>
              <w:t>17</w:t>
            </w:r>
          </w:p>
        </w:tc>
      </w:tr>
      <w:tr w:rsidR="006402A1" w:rsidTr="006402A1">
        <w:trPr>
          <w:trHeight w:val="270"/>
        </w:trPr>
        <w:tc>
          <w:tcPr>
            <w:tcW w:w="1027" w:type="dxa"/>
          </w:tcPr>
          <w:p w:rsidR="006402A1" w:rsidRDefault="006402A1">
            <w:proofErr w:type="spellStart"/>
            <w:r>
              <w:t>iForest</w:t>
            </w:r>
            <w:proofErr w:type="spellEnd"/>
          </w:p>
        </w:tc>
        <w:tc>
          <w:tcPr>
            <w:tcW w:w="3431" w:type="dxa"/>
          </w:tcPr>
          <w:p w:rsidR="006402A1" w:rsidRDefault="00ED4874">
            <w:r>
              <w:t>27.47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GMM</w:t>
            </w:r>
          </w:p>
        </w:tc>
        <w:tc>
          <w:tcPr>
            <w:tcW w:w="3431" w:type="dxa"/>
          </w:tcPr>
          <w:p w:rsidR="006402A1" w:rsidRDefault="00ED4874">
            <w:r>
              <w:t>15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LOF</w:t>
            </w:r>
          </w:p>
        </w:tc>
        <w:tc>
          <w:tcPr>
            <w:tcW w:w="3431" w:type="dxa"/>
          </w:tcPr>
          <w:p w:rsidR="006402A1" w:rsidRDefault="00ED4874">
            <w:r>
              <w:t>12</w:t>
            </w:r>
          </w:p>
        </w:tc>
      </w:tr>
    </w:tbl>
    <w:p w:rsidR="00BA4681" w:rsidRDefault="00BA4681"/>
    <w:p w:rsidR="009A17B5" w:rsidRDefault="009A17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A17B5" w:rsidTr="009A17B5">
        <w:tc>
          <w:tcPr>
            <w:tcW w:w="2337" w:type="dxa"/>
          </w:tcPr>
          <w:p w:rsidR="009A17B5" w:rsidRDefault="009A17B5">
            <w:r>
              <w:t>Model</w:t>
            </w:r>
          </w:p>
        </w:tc>
        <w:tc>
          <w:tcPr>
            <w:tcW w:w="2337" w:type="dxa"/>
          </w:tcPr>
          <w:p w:rsidR="009A17B5" w:rsidRDefault="009A17B5">
            <w:r>
              <w:t>No of Nodes</w:t>
            </w:r>
          </w:p>
        </w:tc>
        <w:tc>
          <w:tcPr>
            <w:tcW w:w="2338" w:type="dxa"/>
          </w:tcPr>
          <w:p w:rsidR="009A17B5" w:rsidRDefault="009A17B5">
            <w:r>
              <w:t>MAE</w:t>
            </w:r>
          </w:p>
        </w:tc>
        <w:tc>
          <w:tcPr>
            <w:tcW w:w="2338" w:type="dxa"/>
          </w:tcPr>
          <w:p w:rsidR="009A17B5" w:rsidRDefault="009A17B5">
            <w:r>
              <w:t>R</w:t>
            </w:r>
            <w:r w:rsidRPr="009A17B5">
              <w:rPr>
                <w:vertAlign w:val="superscript"/>
              </w:rPr>
              <w:t>2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MLP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0.07</w:t>
            </w:r>
          </w:p>
        </w:tc>
        <w:tc>
          <w:tcPr>
            <w:tcW w:w="2338" w:type="dxa"/>
          </w:tcPr>
          <w:p w:rsidR="009A17B5" w:rsidRDefault="00EC6B36">
            <w:r>
              <w:t>0.9950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RBF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1.00</w:t>
            </w:r>
          </w:p>
        </w:tc>
        <w:tc>
          <w:tcPr>
            <w:tcW w:w="2338" w:type="dxa"/>
          </w:tcPr>
          <w:p w:rsidR="009A17B5" w:rsidRDefault="00EC6B36">
            <w:r>
              <w:t>0.9949</w:t>
            </w:r>
          </w:p>
        </w:tc>
      </w:tr>
      <w:tr w:rsidR="009A17B5" w:rsidTr="009A17B5">
        <w:tc>
          <w:tcPr>
            <w:tcW w:w="2337" w:type="dxa"/>
          </w:tcPr>
          <w:p w:rsidR="009A17B5" w:rsidRDefault="00947584">
            <w:proofErr w:type="spellStart"/>
            <w:r>
              <w:t>XGBoost</w:t>
            </w:r>
            <w:proofErr w:type="spellEnd"/>
          </w:p>
        </w:tc>
        <w:tc>
          <w:tcPr>
            <w:tcW w:w="2337" w:type="dxa"/>
          </w:tcPr>
          <w:p w:rsidR="009A17B5" w:rsidRDefault="00947584">
            <w:r>
              <w:t>-</w:t>
            </w:r>
          </w:p>
        </w:tc>
        <w:tc>
          <w:tcPr>
            <w:tcW w:w="2338" w:type="dxa"/>
          </w:tcPr>
          <w:p w:rsidR="009A17B5" w:rsidRDefault="00EC6B36">
            <w:r>
              <w:t>19.53</w:t>
            </w:r>
          </w:p>
        </w:tc>
        <w:tc>
          <w:tcPr>
            <w:tcW w:w="2338" w:type="dxa"/>
          </w:tcPr>
          <w:p w:rsidR="009A17B5" w:rsidRDefault="00EC6B36">
            <w:r>
              <w:t>0.9953</w:t>
            </w:r>
          </w:p>
        </w:tc>
      </w:tr>
    </w:tbl>
    <w:p w:rsidR="009A17B5" w:rsidRDefault="009A17B5"/>
    <w:p w:rsidR="00772BB0" w:rsidRDefault="00772BB0"/>
    <w:p w:rsidR="00772BB0" w:rsidRDefault="00851CAF">
      <w:r>
        <w:t>Mariano-</w:t>
      </w:r>
      <w:proofErr w:type="spellStart"/>
      <w:r>
        <w:t>prev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1556"/>
        <w:gridCol w:w="1372"/>
        <w:gridCol w:w="1689"/>
        <w:gridCol w:w="1556"/>
        <w:gridCol w:w="1599"/>
      </w:tblGrid>
      <w:tr w:rsidR="00DC6E67" w:rsidTr="00DC6E67">
        <w:tc>
          <w:tcPr>
            <w:tcW w:w="1578" w:type="dxa"/>
          </w:tcPr>
          <w:p w:rsidR="00DC6E67" w:rsidRDefault="00DC6E67">
            <w:r>
              <w:t>Dataset</w:t>
            </w:r>
          </w:p>
        </w:tc>
        <w:tc>
          <w:tcPr>
            <w:tcW w:w="1556" w:type="dxa"/>
          </w:tcPr>
          <w:p w:rsidR="00DC6E67" w:rsidRPr="00772BB0" w:rsidRDefault="00DC6E67">
            <w:pPr>
              <w:rPr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C</w:t>
            </w:r>
          </w:p>
        </w:tc>
        <w:tc>
          <w:tcPr>
            <w:tcW w:w="1372" w:type="dxa"/>
          </w:tcPr>
          <w:p w:rsidR="00DC6E67" w:rsidRDefault="00DC6E67">
            <w:pPr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</w:p>
        </w:tc>
        <w:tc>
          <w:tcPr>
            <w:tcW w:w="1689" w:type="dxa"/>
          </w:tcPr>
          <w:p w:rsidR="00DC6E67" w:rsidRDefault="00DC6E67">
            <w:r>
              <w:rPr>
                <w:rFonts w:cstheme="minorHAnsi"/>
              </w:rPr>
              <w:t>Significance (α)</w:t>
            </w:r>
          </w:p>
        </w:tc>
        <w:tc>
          <w:tcPr>
            <w:tcW w:w="1556" w:type="dxa"/>
          </w:tcPr>
          <w:p w:rsidR="00DC6E67" w:rsidRDefault="00DC6E67">
            <w:r>
              <w:t>P-value</w:t>
            </w:r>
          </w:p>
        </w:tc>
        <w:tc>
          <w:tcPr>
            <w:tcW w:w="1599" w:type="dxa"/>
          </w:tcPr>
          <w:p w:rsidR="00DC6E67" w:rsidRDefault="00DC6E67">
            <w:r>
              <w:t>Decision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1</w:t>
            </w:r>
          </w:p>
        </w:tc>
        <w:tc>
          <w:tcPr>
            <w:tcW w:w="1556" w:type="dxa"/>
          </w:tcPr>
          <w:p w:rsidR="00DC6E67" w:rsidRDefault="00DC6E67">
            <w:r>
              <w:t>0.28449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8672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2</w:t>
            </w:r>
          </w:p>
        </w:tc>
        <w:tc>
          <w:tcPr>
            <w:tcW w:w="1556" w:type="dxa"/>
          </w:tcPr>
          <w:p w:rsidR="00DC6E67" w:rsidRDefault="00DC6E67">
            <w:r>
              <w:t>3.0217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2207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</w:p>
        </w:tc>
      </w:tr>
    </w:tbl>
    <w:p w:rsidR="00772BB0" w:rsidRDefault="00772BB0"/>
    <w:p w:rsidR="00772BB0" w:rsidRDefault="00851CAF">
      <w:proofErr w:type="spellStart"/>
      <w:r>
        <w:t>Cocharin’s</w:t>
      </w:r>
      <w:proofErr w:type="spellEnd"/>
      <w:r>
        <w:t xml:space="preserve">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7"/>
        <w:gridCol w:w="1189"/>
        <w:gridCol w:w="1165"/>
        <w:gridCol w:w="1165"/>
        <w:gridCol w:w="1165"/>
        <w:gridCol w:w="1165"/>
        <w:gridCol w:w="989"/>
        <w:gridCol w:w="1345"/>
      </w:tblGrid>
      <w:tr w:rsidR="008141E3" w:rsidTr="008141E3">
        <w:tc>
          <w:tcPr>
            <w:tcW w:w="1167" w:type="dxa"/>
          </w:tcPr>
          <w:p w:rsidR="00772BB0" w:rsidRDefault="00772BB0">
            <w:r>
              <w:t>Dataset</w:t>
            </w:r>
          </w:p>
        </w:tc>
        <w:tc>
          <w:tcPr>
            <w:tcW w:w="1189" w:type="dxa"/>
          </w:tcPr>
          <w:p w:rsidR="00772BB0" w:rsidRDefault="008141E3">
            <w:r>
              <w:t>Population</w:t>
            </w:r>
          </w:p>
        </w:tc>
        <w:tc>
          <w:tcPr>
            <w:tcW w:w="1165" w:type="dxa"/>
          </w:tcPr>
          <w:p w:rsidR="00772BB0" w:rsidRDefault="008141E3">
            <w:r>
              <w:t>P</w:t>
            </w:r>
          </w:p>
        </w:tc>
        <w:tc>
          <w:tcPr>
            <w:tcW w:w="1165" w:type="dxa"/>
          </w:tcPr>
          <w:p w:rsidR="00772BB0" w:rsidRDefault="008141E3">
            <w:r>
              <w:t xml:space="preserve"> </w:t>
            </w:r>
            <w:r>
              <w:rPr>
                <w:rFonts w:cstheme="minorHAnsi"/>
              </w:rPr>
              <w:t>α</w:t>
            </w:r>
          </w:p>
        </w:tc>
        <w:tc>
          <w:tcPr>
            <w:tcW w:w="1165" w:type="dxa"/>
          </w:tcPr>
          <w:p w:rsidR="00772BB0" w:rsidRDefault="008141E3">
            <w:r>
              <w:t>Z</w:t>
            </w:r>
          </w:p>
        </w:tc>
        <w:tc>
          <w:tcPr>
            <w:tcW w:w="1165" w:type="dxa"/>
          </w:tcPr>
          <w:p w:rsidR="00772BB0" w:rsidRDefault="00C65FDE" w:rsidP="00C65FDE"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989" w:type="dxa"/>
          </w:tcPr>
          <w:p w:rsidR="00772BB0" w:rsidRDefault="00A542B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345" w:type="dxa"/>
          </w:tcPr>
          <w:p w:rsidR="00772BB0" w:rsidRDefault="008141E3">
            <w:r>
              <w:t>Sample size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1</w:t>
            </w:r>
          </w:p>
        </w:tc>
        <w:tc>
          <w:tcPr>
            <w:tcW w:w="1189" w:type="dxa"/>
          </w:tcPr>
          <w:p w:rsidR="00772BB0" w:rsidRDefault="00C65FDE">
            <w:r>
              <w:t>56, 560</w:t>
            </w:r>
          </w:p>
        </w:tc>
        <w:tc>
          <w:tcPr>
            <w:tcW w:w="1165" w:type="dxa"/>
          </w:tcPr>
          <w:p w:rsidR="00772BB0" w:rsidRDefault="00C65FDE">
            <w:r>
              <w:t>0.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1165" w:type="dxa"/>
          </w:tcPr>
          <w:p w:rsidR="00772BB0" w:rsidRDefault="00C65FDE">
            <w:r>
              <w:t>1.6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989" w:type="dxa"/>
          </w:tcPr>
          <w:p w:rsidR="00772BB0" w:rsidRDefault="00C65FDE">
            <w:r>
              <w:t>68.2</w:t>
            </w:r>
          </w:p>
        </w:tc>
        <w:tc>
          <w:tcPr>
            <w:tcW w:w="1345" w:type="dxa"/>
          </w:tcPr>
          <w:p w:rsidR="00772BB0" w:rsidRDefault="00C65FDE">
            <w:r>
              <w:t>65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2</w:t>
            </w:r>
          </w:p>
        </w:tc>
        <w:tc>
          <w:tcPr>
            <w:tcW w:w="1189" w:type="dxa"/>
          </w:tcPr>
          <w:p w:rsidR="00772BB0" w:rsidRDefault="00C65FDE">
            <w:r>
              <w:t>56, 500</w:t>
            </w:r>
          </w:p>
        </w:tc>
        <w:tc>
          <w:tcPr>
            <w:tcW w:w="1165" w:type="dxa"/>
          </w:tcPr>
          <w:p w:rsidR="00772BB0" w:rsidRDefault="00C65FDE">
            <w:r>
              <w:t>0.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1165" w:type="dxa"/>
          </w:tcPr>
          <w:p w:rsidR="00772BB0" w:rsidRDefault="00C65FDE">
            <w:r>
              <w:t>1.6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989" w:type="dxa"/>
          </w:tcPr>
          <w:p w:rsidR="00772BB0" w:rsidRDefault="00C65FDE">
            <w:r>
              <w:t>67.4</w:t>
            </w:r>
          </w:p>
        </w:tc>
        <w:tc>
          <w:tcPr>
            <w:tcW w:w="1345" w:type="dxa"/>
          </w:tcPr>
          <w:p w:rsidR="00772BB0" w:rsidRDefault="00C65FDE">
            <w:r>
              <w:t>64</w:t>
            </w:r>
          </w:p>
        </w:tc>
      </w:tr>
    </w:tbl>
    <w:p w:rsidR="00772BB0" w:rsidRDefault="00772BB0"/>
    <w:p w:rsidR="008141E3" w:rsidRDefault="008141E3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511331" w:rsidRPr="00C67DB7" w:rsidTr="00511331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511331" w:rsidRPr="00C67DB7" w:rsidRDefault="00F34D85" w:rsidP="00F34D85">
            <w:pPr>
              <w:spacing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C67DB7">
              <w:rPr>
                <w:rFonts w:eastAsia="Times New Roman" w:cstheme="minorHAnsi"/>
                <w:sz w:val="24"/>
                <w:szCs w:val="24"/>
              </w:rPr>
              <w:t>Dataset 1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511331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67DB7">
              <w:rPr>
                <w:rFonts w:eastAsia="Times New Roman" w:cstheme="minorHAnsi"/>
                <w:sz w:val="20"/>
                <w:szCs w:val="20"/>
              </w:rPr>
              <w:t>Bin</w:t>
            </w:r>
            <w:r w:rsidR="00C67DB7" w:rsidRPr="00C67DB7">
              <w:rPr>
                <w:rFonts w:eastAsia="Times New Roman" w:cstheme="minorHAnsi"/>
                <w:sz w:val="20"/>
                <w:szCs w:val="20"/>
              </w:rPr>
              <w:t xml:space="preserve"> (m/s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m:oMath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a</m:t>
              </m:r>
            </m:oMath>
            <w:r w:rsidR="00C67DB7">
              <w:rPr>
                <w:rFonts w:eastAsia="Times New Roman" w:cstheme="minorHAnsi"/>
                <w:sz w:val="20"/>
                <w:szCs w:val="20"/>
              </w:rPr>
              <w:t xml:space="preserve"> (watt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m:oMath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b</m:t>
              </m:r>
            </m:oMath>
            <w:r w:rsidR="00C67DB7">
              <w:rPr>
                <w:rFonts w:eastAsia="Times New Roman" w:cstheme="minorHAnsi"/>
                <w:sz w:val="20"/>
                <w:szCs w:val="20"/>
              </w:rPr>
              <w:t>(watt)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A542B3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s</m:t>
                    </m:r>
                  </m:sub>
                </m:sSub>
              </m:oMath>
            </m:oMathPara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.5-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0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.0-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3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.5-10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14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.0-12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85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.5-1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.0-1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.5-20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.0-22.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2.5-25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</w:tbl>
    <w:p w:rsidR="00511331" w:rsidRDefault="00511331"/>
    <w:p w:rsidR="00F34D85" w:rsidRDefault="00F34D85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F34D85" w:rsidRPr="00511331" w:rsidTr="00743CF4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F34D85" w:rsidRPr="00511331" w:rsidRDefault="00F34D85" w:rsidP="00743CF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set 2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67DB7">
              <w:rPr>
                <w:rFonts w:eastAsia="Times New Roman" w:cstheme="minorHAnsi"/>
                <w:sz w:val="20"/>
                <w:szCs w:val="20"/>
              </w:rPr>
              <w:t>Bin (m/s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a</m:t>
                </m:r>
              </m:oMath>
            </m:oMathPara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b</m:t>
                </m:r>
              </m:oMath>
            </m:oMathPara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A542B3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.5-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.0-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0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.5-10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121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.0-12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9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.5-1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.0-1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.5-20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.0-22.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2.5-25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</w:tbl>
    <w:p w:rsidR="00F34D85" w:rsidRDefault="00F34D85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tbl>
      <w:tblPr>
        <w:tblStyle w:val="TableGrid"/>
        <w:tblW w:w="9668" w:type="dxa"/>
        <w:tblLook w:val="04A0" w:firstRow="1" w:lastRow="0" w:firstColumn="1" w:lastColumn="0" w:noHBand="0" w:noVBand="1"/>
      </w:tblPr>
      <w:tblGrid>
        <w:gridCol w:w="1047"/>
        <w:gridCol w:w="1015"/>
        <w:gridCol w:w="1130"/>
        <w:gridCol w:w="1322"/>
        <w:gridCol w:w="1012"/>
        <w:gridCol w:w="1012"/>
        <w:gridCol w:w="1034"/>
        <w:gridCol w:w="973"/>
        <w:gridCol w:w="1123"/>
      </w:tblGrid>
      <w:tr w:rsidR="009C7FF7" w:rsidTr="004754C8">
        <w:trPr>
          <w:trHeight w:val="441"/>
        </w:trPr>
        <w:tc>
          <w:tcPr>
            <w:tcW w:w="1047" w:type="dxa"/>
          </w:tcPr>
          <w:p w:rsidR="001775D0" w:rsidRDefault="001775D0">
            <w:r>
              <w:t>Dataset</w:t>
            </w:r>
          </w:p>
        </w:tc>
        <w:tc>
          <w:tcPr>
            <w:tcW w:w="1015" w:type="dxa"/>
          </w:tcPr>
          <w:p w:rsidR="001775D0" w:rsidRDefault="001775D0">
            <w:r>
              <w:t>Bin</w:t>
            </w:r>
            <w:r w:rsidR="00BE1C01">
              <w:t>(m/s)</w:t>
            </w:r>
          </w:p>
        </w:tc>
        <w:tc>
          <w:tcPr>
            <w:tcW w:w="1130" w:type="dxa"/>
          </w:tcPr>
          <w:p w:rsidR="001775D0" w:rsidRDefault="001775D0">
            <w:r>
              <w:t>Nature of Sample</w:t>
            </w:r>
          </w:p>
        </w:tc>
        <w:tc>
          <w:tcPr>
            <w:tcW w:w="1322" w:type="dxa"/>
          </w:tcPr>
          <w:p w:rsidR="001775D0" w:rsidRDefault="001775D0">
            <w:r>
              <w:t>Sample Time</w:t>
            </w:r>
          </w:p>
        </w:tc>
        <w:tc>
          <w:tcPr>
            <w:tcW w:w="1012" w:type="dxa"/>
          </w:tcPr>
          <w:p w:rsidR="001775D0" w:rsidRDefault="00A542B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012" w:type="dxa"/>
          </w:tcPr>
          <w:p w:rsidR="001775D0" w:rsidRDefault="001775D0" w:rsidP="001775D0"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1034" w:type="dxa"/>
          </w:tcPr>
          <w:p w:rsidR="001775D0" w:rsidRDefault="00A542B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sub>
                </m:sSub>
              </m:oMath>
            </m:oMathPara>
          </w:p>
        </w:tc>
        <w:tc>
          <w:tcPr>
            <w:tcW w:w="973" w:type="dxa"/>
          </w:tcPr>
          <w:p w:rsidR="001775D0" w:rsidRDefault="001775D0">
            <w:r>
              <w:t>P-value</w:t>
            </w:r>
          </w:p>
        </w:tc>
        <w:tc>
          <w:tcPr>
            <w:tcW w:w="1123" w:type="dxa"/>
          </w:tcPr>
          <w:p w:rsidR="001775D0" w:rsidRDefault="001775D0">
            <w:r>
              <w:t>Decision</w:t>
            </w:r>
          </w:p>
        </w:tc>
      </w:tr>
      <w:tr w:rsidR="009C7FF7" w:rsidTr="004754C8">
        <w:trPr>
          <w:trHeight w:val="214"/>
        </w:trPr>
        <w:tc>
          <w:tcPr>
            <w:tcW w:w="1047" w:type="dxa"/>
          </w:tcPr>
          <w:p w:rsidR="001775D0" w:rsidRDefault="00BE1C01">
            <w:r>
              <w:t>Data 1</w:t>
            </w:r>
          </w:p>
        </w:tc>
        <w:tc>
          <w:tcPr>
            <w:tcW w:w="1015" w:type="dxa"/>
          </w:tcPr>
          <w:p w:rsidR="001775D0" w:rsidRDefault="00BE1C01">
            <w:r>
              <w:t>10-12.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05/06/2020</w:t>
            </w:r>
          </w:p>
        </w:tc>
        <w:tc>
          <w:tcPr>
            <w:tcW w:w="1012" w:type="dxa"/>
          </w:tcPr>
          <w:p w:rsidR="001775D0" w:rsidRDefault="009C7FF7">
            <w:r>
              <w:t>0.090</w:t>
            </w:r>
          </w:p>
        </w:tc>
        <w:tc>
          <w:tcPr>
            <w:tcW w:w="1012" w:type="dxa"/>
          </w:tcPr>
          <w:p w:rsidR="001775D0" w:rsidRDefault="004754C8">
            <w:r>
              <w:t>0.0876</w:t>
            </w:r>
          </w:p>
        </w:tc>
        <w:tc>
          <w:tcPr>
            <w:tcW w:w="1034" w:type="dxa"/>
          </w:tcPr>
          <w:p w:rsidR="001775D0" w:rsidRDefault="009C7FF7">
            <w:r>
              <w:t>0.115</w:t>
            </w:r>
          </w:p>
        </w:tc>
        <w:tc>
          <w:tcPr>
            <w:tcW w:w="973" w:type="dxa"/>
          </w:tcPr>
          <w:p w:rsidR="001775D0" w:rsidRDefault="004754C8">
            <w:r>
              <w:t>0.6788</w:t>
            </w:r>
          </w:p>
        </w:tc>
        <w:tc>
          <w:tcPr>
            <w:tcW w:w="1123" w:type="dxa"/>
          </w:tcPr>
          <w:p w:rsidR="001775D0" w:rsidRPr="004754C8" w:rsidRDefault="004754C8">
            <w:pPr>
              <w:rPr>
                <w:vertAlign w:val="subscript"/>
              </w:rPr>
            </w:pPr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14"/>
        </w:trPr>
        <w:tc>
          <w:tcPr>
            <w:tcW w:w="1047" w:type="dxa"/>
          </w:tcPr>
          <w:p w:rsidR="001775D0" w:rsidRDefault="00BE1C01">
            <w:r>
              <w:t>Data 1</w:t>
            </w:r>
          </w:p>
        </w:tc>
        <w:tc>
          <w:tcPr>
            <w:tcW w:w="1015" w:type="dxa"/>
          </w:tcPr>
          <w:p w:rsidR="001775D0" w:rsidRDefault="00BE1C01">
            <w:r>
              <w:t>12.5-1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01/07/2020</w:t>
            </w:r>
          </w:p>
        </w:tc>
        <w:tc>
          <w:tcPr>
            <w:tcW w:w="1012" w:type="dxa"/>
          </w:tcPr>
          <w:p w:rsidR="001775D0" w:rsidRDefault="009C7FF7">
            <w:r>
              <w:t>0.064</w:t>
            </w:r>
          </w:p>
        </w:tc>
        <w:tc>
          <w:tcPr>
            <w:tcW w:w="1012" w:type="dxa"/>
          </w:tcPr>
          <w:p w:rsidR="001775D0" w:rsidRDefault="004754C8">
            <w:r>
              <w:t>0.0459</w:t>
            </w:r>
          </w:p>
        </w:tc>
        <w:tc>
          <w:tcPr>
            <w:tcW w:w="1034" w:type="dxa"/>
          </w:tcPr>
          <w:p w:rsidR="001775D0" w:rsidRDefault="009C7FF7">
            <w:r>
              <w:t>0.1455</w:t>
            </w:r>
          </w:p>
        </w:tc>
        <w:tc>
          <w:tcPr>
            <w:tcW w:w="973" w:type="dxa"/>
          </w:tcPr>
          <w:p w:rsidR="001775D0" w:rsidRDefault="004754C8">
            <w:r>
              <w:t>0.9986</w:t>
            </w:r>
          </w:p>
        </w:tc>
        <w:tc>
          <w:tcPr>
            <w:tcW w:w="1123" w:type="dxa"/>
          </w:tcPr>
          <w:p w:rsidR="001775D0" w:rsidRPr="004754C8" w:rsidRDefault="004754C8">
            <w:pPr>
              <w:rPr>
                <w:vertAlign w:val="subscript"/>
              </w:rPr>
            </w:pPr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4754C8" w:rsidTr="004754C8">
        <w:trPr>
          <w:trHeight w:val="224"/>
        </w:trPr>
        <w:tc>
          <w:tcPr>
            <w:tcW w:w="1047" w:type="dxa"/>
          </w:tcPr>
          <w:p w:rsidR="004754C8" w:rsidRDefault="004754C8">
            <w:r>
              <w:t>Data 1</w:t>
            </w:r>
          </w:p>
        </w:tc>
        <w:tc>
          <w:tcPr>
            <w:tcW w:w="1015" w:type="dxa"/>
          </w:tcPr>
          <w:p w:rsidR="004754C8" w:rsidRDefault="004754C8">
            <w:r>
              <w:t>10-12.5</w:t>
            </w:r>
          </w:p>
        </w:tc>
        <w:tc>
          <w:tcPr>
            <w:tcW w:w="1130" w:type="dxa"/>
          </w:tcPr>
          <w:p w:rsidR="004754C8" w:rsidRDefault="004754C8">
            <w:r>
              <w:t>Faulty</w:t>
            </w:r>
          </w:p>
        </w:tc>
        <w:tc>
          <w:tcPr>
            <w:tcW w:w="1322" w:type="dxa"/>
          </w:tcPr>
          <w:p w:rsidR="004754C8" w:rsidRDefault="004754C8">
            <w:r>
              <w:t>03/11/2020</w:t>
            </w:r>
          </w:p>
        </w:tc>
        <w:tc>
          <w:tcPr>
            <w:tcW w:w="1012" w:type="dxa"/>
          </w:tcPr>
          <w:p w:rsidR="004754C8" w:rsidRDefault="004754C8">
            <w:r>
              <w:t>0.090</w:t>
            </w:r>
          </w:p>
        </w:tc>
        <w:tc>
          <w:tcPr>
            <w:tcW w:w="1012" w:type="dxa"/>
          </w:tcPr>
          <w:p w:rsidR="004754C8" w:rsidRDefault="004754C8">
            <w:r>
              <w:t>0.178</w:t>
            </w:r>
          </w:p>
        </w:tc>
        <w:tc>
          <w:tcPr>
            <w:tcW w:w="1034" w:type="dxa"/>
          </w:tcPr>
          <w:p w:rsidR="004754C8" w:rsidRDefault="004754C8">
            <w:r>
              <w:t>0.115</w:t>
            </w:r>
          </w:p>
        </w:tc>
        <w:tc>
          <w:tcPr>
            <w:tcW w:w="973" w:type="dxa"/>
          </w:tcPr>
          <w:p w:rsidR="004754C8" w:rsidRDefault="004754C8">
            <w:r>
              <w:t>0.0248</w:t>
            </w:r>
          </w:p>
        </w:tc>
        <w:tc>
          <w:tcPr>
            <w:tcW w:w="1123" w:type="dxa"/>
          </w:tcPr>
          <w:p w:rsidR="004754C8" w:rsidRPr="004754C8" w:rsidRDefault="004754C8">
            <w:pPr>
              <w:rPr>
                <w:vertAlign w:val="subscript"/>
              </w:rPr>
            </w:pPr>
            <w:r w:rsidRPr="004754C8">
              <w:rPr>
                <w:b/>
              </w:rPr>
              <w:t>Reject</w:t>
            </w:r>
            <w:r>
              <w:t xml:space="preserve">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26"/>
        </w:trPr>
        <w:tc>
          <w:tcPr>
            <w:tcW w:w="1047" w:type="dxa"/>
          </w:tcPr>
          <w:p w:rsidR="001775D0" w:rsidRDefault="00BE1C01">
            <w:r>
              <w:t>Data 2</w:t>
            </w:r>
          </w:p>
        </w:tc>
        <w:tc>
          <w:tcPr>
            <w:tcW w:w="1015" w:type="dxa"/>
          </w:tcPr>
          <w:p w:rsidR="001775D0" w:rsidRDefault="00BE1C01">
            <w:r>
              <w:t>10-12.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15/03/2020</w:t>
            </w:r>
          </w:p>
        </w:tc>
        <w:tc>
          <w:tcPr>
            <w:tcW w:w="1012" w:type="dxa"/>
          </w:tcPr>
          <w:p w:rsidR="001775D0" w:rsidRDefault="009C7FF7">
            <w:r>
              <w:t>0.090</w:t>
            </w:r>
          </w:p>
        </w:tc>
        <w:tc>
          <w:tcPr>
            <w:tcW w:w="1012" w:type="dxa"/>
          </w:tcPr>
          <w:p w:rsidR="001775D0" w:rsidRDefault="004754C8">
            <w:r>
              <w:t>0.0831</w:t>
            </w:r>
          </w:p>
        </w:tc>
        <w:tc>
          <w:tcPr>
            <w:tcW w:w="1034" w:type="dxa"/>
          </w:tcPr>
          <w:p w:rsidR="001775D0" w:rsidRDefault="009C7FF7">
            <w:r>
              <w:t>0.115</w:t>
            </w:r>
          </w:p>
        </w:tc>
        <w:tc>
          <w:tcPr>
            <w:tcW w:w="973" w:type="dxa"/>
          </w:tcPr>
          <w:p w:rsidR="001775D0" w:rsidRDefault="004754C8">
            <w:r>
              <w:t>0.7394</w:t>
            </w:r>
          </w:p>
        </w:tc>
        <w:tc>
          <w:tcPr>
            <w:tcW w:w="1123" w:type="dxa"/>
          </w:tcPr>
          <w:p w:rsidR="001775D0" w:rsidRDefault="004754C8"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14"/>
        </w:trPr>
        <w:tc>
          <w:tcPr>
            <w:tcW w:w="1047" w:type="dxa"/>
          </w:tcPr>
          <w:p w:rsidR="001775D0" w:rsidRDefault="00BE1C01">
            <w:r>
              <w:t>Data 2</w:t>
            </w:r>
          </w:p>
        </w:tc>
        <w:tc>
          <w:tcPr>
            <w:tcW w:w="1015" w:type="dxa"/>
          </w:tcPr>
          <w:p w:rsidR="001775D0" w:rsidRDefault="00BE1C01">
            <w:r>
              <w:t>12.5-1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19/09/2020</w:t>
            </w:r>
          </w:p>
        </w:tc>
        <w:tc>
          <w:tcPr>
            <w:tcW w:w="1012" w:type="dxa"/>
          </w:tcPr>
          <w:p w:rsidR="001775D0" w:rsidRDefault="009C7FF7">
            <w:r>
              <w:t>0.064</w:t>
            </w:r>
          </w:p>
        </w:tc>
        <w:tc>
          <w:tcPr>
            <w:tcW w:w="1012" w:type="dxa"/>
          </w:tcPr>
          <w:p w:rsidR="001775D0" w:rsidRDefault="004754C8">
            <w:r>
              <w:t>0.1235</w:t>
            </w:r>
          </w:p>
        </w:tc>
        <w:tc>
          <w:tcPr>
            <w:tcW w:w="1034" w:type="dxa"/>
          </w:tcPr>
          <w:p w:rsidR="001775D0" w:rsidRDefault="009C7FF7">
            <w:r>
              <w:t>0.1455</w:t>
            </w:r>
          </w:p>
        </w:tc>
        <w:tc>
          <w:tcPr>
            <w:tcW w:w="973" w:type="dxa"/>
          </w:tcPr>
          <w:p w:rsidR="001775D0" w:rsidRDefault="004754C8">
            <w:r>
              <w:t>0.2360</w:t>
            </w:r>
          </w:p>
        </w:tc>
        <w:tc>
          <w:tcPr>
            <w:tcW w:w="1123" w:type="dxa"/>
          </w:tcPr>
          <w:p w:rsidR="001775D0" w:rsidRDefault="004754C8"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51"/>
        </w:trPr>
        <w:tc>
          <w:tcPr>
            <w:tcW w:w="1047" w:type="dxa"/>
          </w:tcPr>
          <w:p w:rsidR="001775D0" w:rsidRDefault="00BE1C01">
            <w:r>
              <w:t>Data 2</w:t>
            </w:r>
          </w:p>
        </w:tc>
        <w:tc>
          <w:tcPr>
            <w:tcW w:w="1015" w:type="dxa"/>
          </w:tcPr>
          <w:p w:rsidR="001775D0" w:rsidRDefault="00BE1C01">
            <w:r>
              <w:t>12.5-15</w:t>
            </w:r>
          </w:p>
        </w:tc>
        <w:tc>
          <w:tcPr>
            <w:tcW w:w="1130" w:type="dxa"/>
          </w:tcPr>
          <w:p w:rsidR="001775D0" w:rsidRDefault="00BE1C01">
            <w:r>
              <w:t>Faulty</w:t>
            </w:r>
          </w:p>
        </w:tc>
        <w:tc>
          <w:tcPr>
            <w:tcW w:w="1322" w:type="dxa"/>
          </w:tcPr>
          <w:p w:rsidR="001775D0" w:rsidRDefault="00A701EF">
            <w:r>
              <w:t>01/06/2020</w:t>
            </w:r>
          </w:p>
        </w:tc>
        <w:tc>
          <w:tcPr>
            <w:tcW w:w="1012" w:type="dxa"/>
          </w:tcPr>
          <w:p w:rsidR="001775D0" w:rsidRDefault="009C7FF7">
            <w:r>
              <w:t>0.064</w:t>
            </w:r>
          </w:p>
        </w:tc>
        <w:tc>
          <w:tcPr>
            <w:tcW w:w="1012" w:type="dxa"/>
          </w:tcPr>
          <w:p w:rsidR="001775D0" w:rsidRDefault="004754C8">
            <w:r>
              <w:t>0.1787</w:t>
            </w:r>
          </w:p>
        </w:tc>
        <w:tc>
          <w:tcPr>
            <w:tcW w:w="1034" w:type="dxa"/>
          </w:tcPr>
          <w:p w:rsidR="001775D0" w:rsidRDefault="009C7FF7">
            <w:r>
              <w:t>0.1455</w:t>
            </w:r>
          </w:p>
        </w:tc>
        <w:tc>
          <w:tcPr>
            <w:tcW w:w="973" w:type="dxa"/>
          </w:tcPr>
          <w:p w:rsidR="001775D0" w:rsidRDefault="00A542B3">
            <w:r>
              <w:t>0.0248</w:t>
            </w:r>
          </w:p>
        </w:tc>
        <w:tc>
          <w:tcPr>
            <w:tcW w:w="1123" w:type="dxa"/>
          </w:tcPr>
          <w:p w:rsidR="001775D0" w:rsidRDefault="004754C8">
            <w:r w:rsidRPr="004754C8">
              <w:rPr>
                <w:b/>
              </w:rPr>
              <w:t>Reject</w:t>
            </w:r>
            <w:r>
              <w:t xml:space="preserve"> H</w:t>
            </w:r>
            <w:r>
              <w:rPr>
                <w:vertAlign w:val="subscript"/>
              </w:rPr>
              <w:t>0</w:t>
            </w:r>
          </w:p>
        </w:tc>
      </w:tr>
    </w:tbl>
    <w:p w:rsidR="00F34D85" w:rsidRDefault="00F34D85">
      <w:bookmarkStart w:id="0" w:name="_GoBack"/>
      <w:bookmarkEnd w:id="0"/>
    </w:p>
    <w:sectPr w:rsidR="00F34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UDAksLUyNLcyUdpeDU4uLM/DyQAuNaAC1RtsgsAAAA"/>
  </w:docVars>
  <w:rsids>
    <w:rsidRoot w:val="00E514FC"/>
    <w:rsid w:val="000846D8"/>
    <w:rsid w:val="001775D0"/>
    <w:rsid w:val="00210F45"/>
    <w:rsid w:val="00400F84"/>
    <w:rsid w:val="004754C8"/>
    <w:rsid w:val="00511331"/>
    <w:rsid w:val="006402A1"/>
    <w:rsid w:val="00772BB0"/>
    <w:rsid w:val="007B2BB9"/>
    <w:rsid w:val="008141E3"/>
    <w:rsid w:val="008344D1"/>
    <w:rsid w:val="00851CAF"/>
    <w:rsid w:val="00947584"/>
    <w:rsid w:val="00976270"/>
    <w:rsid w:val="00997429"/>
    <w:rsid w:val="009A17B5"/>
    <w:rsid w:val="009A2D10"/>
    <w:rsid w:val="009C7FF7"/>
    <w:rsid w:val="00A542B3"/>
    <w:rsid w:val="00A701EF"/>
    <w:rsid w:val="00B97B28"/>
    <w:rsid w:val="00BA4681"/>
    <w:rsid w:val="00BE1C01"/>
    <w:rsid w:val="00C47E3A"/>
    <w:rsid w:val="00C65FDE"/>
    <w:rsid w:val="00C67DB7"/>
    <w:rsid w:val="00DC6E67"/>
    <w:rsid w:val="00E514FC"/>
    <w:rsid w:val="00EC6B36"/>
    <w:rsid w:val="00ED4874"/>
    <w:rsid w:val="00F3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F05FC"/>
  <w15:chartTrackingRefBased/>
  <w15:docId w15:val="{08141DAC-109C-427C-B806-241E8856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2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2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41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4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8</cp:revision>
  <dcterms:created xsi:type="dcterms:W3CDTF">2022-09-25T14:34:00Z</dcterms:created>
  <dcterms:modified xsi:type="dcterms:W3CDTF">2022-09-30T11:51:00Z</dcterms:modified>
</cp:coreProperties>
</file>